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6D4947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72FE1">
        <w:rPr>
          <w:b/>
          <w:sz w:val="20"/>
          <w:szCs w:val="20"/>
        </w:rPr>
        <w:t>McGuire Memorial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AE59E7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72FE1">
        <w:rPr>
          <w:b/>
          <w:sz w:val="20"/>
          <w:szCs w:val="20"/>
        </w:rPr>
        <w:t>227-04-39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9A6C47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72FE1">
        <w:rPr>
          <w:b/>
          <w:sz w:val="20"/>
          <w:szCs w:val="20"/>
        </w:rPr>
        <w:t>1-22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AF5AB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72FE1">
        <w:rPr>
          <w:b/>
          <w:sz w:val="20"/>
          <w:szCs w:val="20"/>
        </w:rPr>
        <w:t>1-23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F61D36D" w:rsidR="00223718" w:rsidRPr="00357703" w:rsidRDefault="00272FE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DBBAF24" w:rsidR="00223718" w:rsidRPr="00357703" w:rsidRDefault="00272F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5D9DF55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272F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72FE1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="00272F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000DF3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272F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72FE1">
        <w:rPr>
          <w:sz w:val="16"/>
          <w:szCs w:val="16"/>
        </w:rPr>
        <w:instrText xml:space="preserve"> FORMCHECKBOX </w:instrText>
      </w:r>
      <w:r w:rsidR="0088729E">
        <w:rPr>
          <w:sz w:val="16"/>
          <w:szCs w:val="16"/>
        </w:rPr>
      </w:r>
      <w:r w:rsidR="0088729E">
        <w:rPr>
          <w:sz w:val="16"/>
          <w:szCs w:val="16"/>
        </w:rPr>
        <w:fldChar w:fldCharType="separate"/>
      </w:r>
      <w:r w:rsidR="00272F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8729E">
              <w:rPr>
                <w:rFonts w:ascii="Calibri" w:hAnsi="Calibri" w:cs="Calibri"/>
              </w:rPr>
            </w:r>
            <w:r w:rsidR="0088729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478B6C9" w:rsidR="0079370C" w:rsidRPr="00E36FC5" w:rsidRDefault="00272FE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E044593" w:rsidR="006B7A09" w:rsidRPr="009319BD" w:rsidRDefault="00272F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6D404EF" w:rsidR="006B7A09" w:rsidRPr="009319BD" w:rsidRDefault="00272F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92148F4" w:rsidR="006B7A09" w:rsidRPr="009319BD" w:rsidRDefault="00272FE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BE9A17F" w:rsidR="006B7A09" w:rsidRPr="009319BD" w:rsidRDefault="00272F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EE9EAA5" w:rsidR="006B7A09" w:rsidRPr="009319BD" w:rsidRDefault="00272F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03B6824" w:rsidR="006B7A09" w:rsidRPr="009319BD" w:rsidRDefault="00272FE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9F252CD" w:rsidR="006B7A09" w:rsidRPr="009319BD" w:rsidRDefault="00272FE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DB86350" w:rsidR="006B7A09" w:rsidRPr="009319BD" w:rsidRDefault="00272FE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1CBFD02" w:rsidR="006B7A09" w:rsidRPr="009319BD" w:rsidRDefault="00272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D4F7E08" w:rsidR="00D03ED5" w:rsidRPr="009319BD" w:rsidRDefault="00272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0083D48" w:rsidR="00D03ED5" w:rsidRPr="009319BD" w:rsidRDefault="00272F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0ECAA60" w:rsidR="00D24103" w:rsidRPr="009319BD" w:rsidRDefault="00272FE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29E">
              <w:rPr>
                <w:sz w:val="20"/>
                <w:szCs w:val="20"/>
              </w:rPr>
            </w:r>
            <w:r w:rsidR="008872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1EAD119" w14:textId="77777777" w:rsidR="00272FE1" w:rsidRPr="00272FE1" w:rsidRDefault="00272FE1" w:rsidP="00272FE1">
            <w:pPr>
              <w:pStyle w:val="ListParagraph"/>
              <w:ind w:left="1440"/>
              <w:rPr>
                <w:sz w:val="20"/>
                <w:szCs w:val="20"/>
              </w:rPr>
            </w:pPr>
          </w:p>
          <w:p w14:paraId="0D5287A8" w14:textId="4DC4CC9F" w:rsidR="00272FE1" w:rsidRPr="00272FE1" w:rsidRDefault="00272FE1" w:rsidP="00272FE1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t xml:space="preserve">During the offsite review process the administrative team was very attentive to all requests by the PDE Advisor </w:t>
            </w:r>
          </w:p>
          <w:p w14:paraId="322AE1C4" w14:textId="77777777" w:rsidR="00272FE1" w:rsidRPr="00272FE1" w:rsidRDefault="00272FE1" w:rsidP="00272FE1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t xml:space="preserve">All deadlines were met for Reporting by the SFA. </w:t>
            </w:r>
          </w:p>
          <w:p w14:paraId="1B23D369" w14:textId="77777777" w:rsidR="00272FE1" w:rsidRPr="00272FE1" w:rsidRDefault="00272FE1" w:rsidP="00272FE1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t>The SFA’s Administrative Assistant &amp; Food Service Director were very organized, and well prepared for the review</w:t>
            </w:r>
          </w:p>
          <w:p w14:paraId="0DAE0096" w14:textId="77777777" w:rsidR="00272FE1" w:rsidRPr="00272FE1" w:rsidRDefault="00272FE1" w:rsidP="00272FE1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t xml:space="preserve">The Food Service Team was very accommodating and pleasant during the onsite review. </w:t>
            </w:r>
          </w:p>
          <w:p w14:paraId="551B2475" w14:textId="7F53D2A4" w:rsidR="00272FE1" w:rsidRPr="00272FE1" w:rsidRDefault="00272FE1" w:rsidP="00272FE1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t>All areas in the Food Service Department are very clean, organized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76252" w14:textId="77777777" w:rsidR="0088729E" w:rsidRDefault="0088729E" w:rsidP="00A16BFB">
      <w:r>
        <w:separator/>
      </w:r>
    </w:p>
  </w:endnote>
  <w:endnote w:type="continuationSeparator" w:id="0">
    <w:p w14:paraId="008D1139" w14:textId="77777777" w:rsidR="0088729E" w:rsidRDefault="0088729E" w:rsidP="00A16BFB">
      <w:r>
        <w:continuationSeparator/>
      </w:r>
    </w:p>
  </w:endnote>
  <w:endnote w:type="continuationNotice" w:id="1">
    <w:p w14:paraId="5BADC2FD" w14:textId="77777777" w:rsidR="0088729E" w:rsidRDefault="008872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F917E" w14:textId="77777777" w:rsidR="0088729E" w:rsidRDefault="0088729E" w:rsidP="00A16BFB">
      <w:r>
        <w:separator/>
      </w:r>
    </w:p>
  </w:footnote>
  <w:footnote w:type="continuationSeparator" w:id="0">
    <w:p w14:paraId="089FF439" w14:textId="77777777" w:rsidR="0088729E" w:rsidRDefault="0088729E" w:rsidP="00A16BFB">
      <w:r>
        <w:continuationSeparator/>
      </w:r>
    </w:p>
  </w:footnote>
  <w:footnote w:type="continuationNotice" w:id="1">
    <w:p w14:paraId="01F3742A" w14:textId="77777777" w:rsidR="0088729E" w:rsidRDefault="008872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F5BE75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72FE1">
      <w:rPr>
        <w:sz w:val="16"/>
        <w:szCs w:val="16"/>
      </w:rPr>
      <w:t>McGuire Memorial School</w:t>
    </w:r>
  </w:p>
  <w:p w14:paraId="360D5ABF" w14:textId="22A7EB9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72FE1">
      <w:rPr>
        <w:sz w:val="16"/>
        <w:szCs w:val="16"/>
      </w:rPr>
      <w:t>227-04-390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E00495"/>
    <w:multiLevelType w:val="hybridMultilevel"/>
    <w:tmpl w:val="DB0A9350"/>
    <w:lvl w:ilvl="0" w:tplc="C94A9EB4">
      <w:start w:val="6"/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13"/>
  </w:num>
  <w:num w:numId="4">
    <w:abstractNumId w:val="10"/>
  </w:num>
  <w:num w:numId="5">
    <w:abstractNumId w:val="19"/>
  </w:num>
  <w:num w:numId="6">
    <w:abstractNumId w:val="25"/>
  </w:num>
  <w:num w:numId="7">
    <w:abstractNumId w:val="20"/>
  </w:num>
  <w:num w:numId="8">
    <w:abstractNumId w:val="9"/>
  </w:num>
  <w:num w:numId="9">
    <w:abstractNumId w:val="24"/>
  </w:num>
  <w:num w:numId="10">
    <w:abstractNumId w:val="26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8"/>
  </w:num>
  <w:num w:numId="16">
    <w:abstractNumId w:val="17"/>
  </w:num>
  <w:num w:numId="17">
    <w:abstractNumId w:val="22"/>
  </w:num>
  <w:num w:numId="18">
    <w:abstractNumId w:val="7"/>
  </w:num>
  <w:num w:numId="19">
    <w:abstractNumId w:val="12"/>
  </w:num>
  <w:num w:numId="20">
    <w:abstractNumId w:val="1"/>
  </w:num>
  <w:num w:numId="21">
    <w:abstractNumId w:val="15"/>
  </w:num>
  <w:num w:numId="22">
    <w:abstractNumId w:val="21"/>
  </w:num>
  <w:num w:numId="23">
    <w:abstractNumId w:val="6"/>
  </w:num>
  <w:num w:numId="24">
    <w:abstractNumId w:val="0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ocumentProtection w:edit="readOnly" w:enforcement="1" w:cryptProviderType="rsaAES" w:cryptAlgorithmClass="hash" w:cryptAlgorithmType="typeAny" w:cryptAlgorithmSid="14" w:cryptSpinCount="100000" w:hash="55ZZ2BRk6cQxFcAB9Hfa+LoQT3K8I2kdK3dGC/928wMsYX7YHK+ZKymsJamKxEa7Tr+nPrAgpvo+zObekmXzEg==" w:salt="Ro/8EibcFbc2g7q7cz9f4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72FE1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6F6769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4CD2"/>
    <w:rsid w:val="008563F4"/>
    <w:rsid w:val="00856829"/>
    <w:rsid w:val="0086226B"/>
    <w:rsid w:val="008622BD"/>
    <w:rsid w:val="008633C9"/>
    <w:rsid w:val="00875978"/>
    <w:rsid w:val="0088729E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1DD0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11C13"/>
    <w:rsid w:val="00D23980"/>
    <w:rsid w:val="00D24103"/>
    <w:rsid w:val="00D272E5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713F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0ED54-EC40-45BA-A06B-02496BEAB39C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9A44F656-FF5F-4F8D-9E14-CCC0B8973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9</Words>
  <Characters>438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51:00Z</dcterms:created>
  <dcterms:modified xsi:type="dcterms:W3CDTF">2020-04-2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0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